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F6B63" w14:textId="77777777" w:rsidR="000D0F6B" w:rsidRDefault="00194941" w:rsidP="000D0F6B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1389956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0D0F6B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5E97782D" w14:textId="77777777" w:rsidR="000D0F6B" w:rsidRDefault="000D0F6B" w:rsidP="000D0F6B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73EA2D90" w14:textId="77777777" w:rsidR="000D0F6B" w:rsidRDefault="000D0F6B" w:rsidP="000D0F6B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79E2D7A2" w14:textId="2532F97F" w:rsidR="000D0F6B" w:rsidRDefault="000D0F6B" w:rsidP="000D0F6B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</w:t>
      </w: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2</w:t>
      </w:r>
    </w:p>
    <w:p w14:paraId="048882D2" w14:textId="264CAA35" w:rsidR="000D0F6B" w:rsidRPr="000D0F6B" w:rsidRDefault="000D0F6B" w:rsidP="000D0F6B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2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The Strength Study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Scatterplot</w:t>
      </w:r>
    </w:p>
    <w:p w14:paraId="31D99AD5" w14:textId="0C17B507" w:rsidR="0053137D" w:rsidRDefault="00000000">
      <w:pPr>
        <w:pStyle w:val="Heading2"/>
      </w:pPr>
      <w:r>
        <w:t>Reading in data</w:t>
      </w:r>
    </w:p>
    <w:p w14:paraId="04159880" w14:textId="77777777" w:rsidR="0053137D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12/highschool_female_athletes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CommentTok"/>
        </w:rPr>
        <w:t>#check column names</w:t>
      </w:r>
    </w:p>
    <w:p w14:paraId="4B88260A" w14:textId="77777777" w:rsidR="0053137D" w:rsidRDefault="00000000">
      <w:pPr>
        <w:pStyle w:val="SourceCode"/>
      </w:pPr>
      <w:r>
        <w:rPr>
          <w:rStyle w:val="VerbatimChar"/>
        </w:rPr>
        <w:t xml:space="preserve">##  [1] "Athlete"             "BP60"                "maxBP..lbs."        </w:t>
      </w:r>
      <w:r>
        <w:br/>
      </w:r>
      <w:r>
        <w:rPr>
          <w:rStyle w:val="VerbatimChar"/>
        </w:rPr>
        <w:t>##  [4] "LP200"               "maxLP..lbs."         "Situps..per.minute."</w:t>
      </w:r>
      <w:r>
        <w:br/>
      </w:r>
      <w:r>
        <w:rPr>
          <w:rStyle w:val="VerbatimChar"/>
        </w:rPr>
        <w:t xml:space="preserve">##  [7] "X40YD..sec."         "VerticalJump..in."   "SitReach..in."      </w:t>
      </w:r>
      <w:r>
        <w:br/>
      </w:r>
      <w:r>
        <w:rPr>
          <w:rStyle w:val="VerbatimChar"/>
        </w:rPr>
        <w:t xml:space="preserve">## [10] "MB..in."             "SR..sec."            "Age"                </w:t>
      </w:r>
      <w:r>
        <w:br/>
      </w:r>
      <w:r>
        <w:rPr>
          <w:rStyle w:val="VerbatimChar"/>
        </w:rPr>
        <w:t xml:space="preserve">## [13] "Height..in."         "Weight..lbs."        "Bodyfat...."        </w:t>
      </w:r>
      <w:r>
        <w:br/>
      </w:r>
      <w:r>
        <w:rPr>
          <w:rStyle w:val="VerbatimChar"/>
        </w:rPr>
        <w:t>## [16] "BMI"                 "Sport"</w:t>
      </w:r>
    </w:p>
    <w:p w14:paraId="412828AC" w14:textId="77777777" w:rsidR="0053137D" w:rsidRDefault="00000000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 xml:space="preserve">(data) </w:t>
      </w:r>
      <w:r>
        <w:rPr>
          <w:rStyle w:val="CommentTok"/>
        </w:rPr>
        <w:t># so we can refer to variable names</w:t>
      </w:r>
    </w:p>
    <w:p w14:paraId="329D5FFC" w14:textId="77777777" w:rsidR="00CA568B" w:rsidRDefault="00CA568B">
      <w:pPr>
        <w:pStyle w:val="Heading2"/>
      </w:pPr>
      <w:bookmarkStart w:id="1" w:name="to-create-a-scatterplot"/>
      <w:bookmarkEnd w:id="0"/>
    </w:p>
    <w:p w14:paraId="4B2F2247" w14:textId="77777777" w:rsidR="00CA568B" w:rsidRDefault="00CA568B">
      <w:pPr>
        <w:pStyle w:val="Heading2"/>
      </w:pPr>
    </w:p>
    <w:p w14:paraId="2203ABC4" w14:textId="77777777" w:rsidR="00CA568B" w:rsidRDefault="00CA568B">
      <w:pPr>
        <w:pStyle w:val="Heading2"/>
      </w:pPr>
    </w:p>
    <w:p w14:paraId="3A5ACDEE" w14:textId="77777777" w:rsidR="00CA568B" w:rsidRDefault="00CA568B">
      <w:pPr>
        <w:pStyle w:val="Heading2"/>
      </w:pPr>
    </w:p>
    <w:p w14:paraId="7DAC535E" w14:textId="77777777" w:rsidR="00CA568B" w:rsidRDefault="00CA568B">
      <w:pPr>
        <w:pStyle w:val="Heading2"/>
      </w:pPr>
    </w:p>
    <w:p w14:paraId="4B145F84" w14:textId="77777777" w:rsidR="00CA568B" w:rsidRDefault="00CA568B">
      <w:pPr>
        <w:pStyle w:val="Heading2"/>
      </w:pPr>
    </w:p>
    <w:p w14:paraId="2AA60196" w14:textId="77777777" w:rsidR="00CA568B" w:rsidRDefault="00CA568B">
      <w:pPr>
        <w:pStyle w:val="Heading2"/>
      </w:pPr>
    </w:p>
    <w:p w14:paraId="579B6DC8" w14:textId="00CF7C82" w:rsidR="00CA568B" w:rsidRDefault="00CA568B">
      <w:pPr>
        <w:pStyle w:val="Heading2"/>
      </w:pPr>
    </w:p>
    <w:p w14:paraId="32E83B74" w14:textId="123D9BC6" w:rsidR="00CA568B" w:rsidRDefault="00CA568B" w:rsidP="00CA568B">
      <w:pPr>
        <w:pStyle w:val="BodyText"/>
      </w:pPr>
    </w:p>
    <w:p w14:paraId="608DB69C" w14:textId="77777777" w:rsidR="00CA568B" w:rsidRPr="00CA568B" w:rsidRDefault="00CA568B" w:rsidP="00CA568B">
      <w:pPr>
        <w:pStyle w:val="BodyText"/>
      </w:pPr>
    </w:p>
    <w:p w14:paraId="3CAD1C8F" w14:textId="5B07DC4D" w:rsidR="0053137D" w:rsidRDefault="00000000">
      <w:pPr>
        <w:pStyle w:val="Heading2"/>
      </w:pPr>
      <w:r>
        <w:lastRenderedPageBreak/>
        <w:t>To create a scatterplot</w:t>
      </w:r>
    </w:p>
    <w:p w14:paraId="582D7E21" w14:textId="77777777" w:rsidR="0053137D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P60, </w:t>
      </w:r>
      <w:r>
        <w:rPr>
          <w:rStyle w:val="AttributeTok"/>
        </w:rPr>
        <w:t>y =</w:t>
      </w:r>
      <w:r>
        <w:rPr>
          <w:rStyle w:val="NormalTok"/>
        </w:rPr>
        <w:t xml:space="preserve"> maxBP..lbs.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re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Data on 57 Female High School Athlet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Number of 60 lbs. Bench Press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Maximum Bench Press (lbs)'</w:t>
      </w:r>
      <w:r>
        <w:rPr>
          <w:rStyle w:val="NormalTok"/>
        </w:rPr>
        <w:t>)</w:t>
      </w:r>
    </w:p>
    <w:p w14:paraId="644C8C35" w14:textId="77777777" w:rsidR="0053137D" w:rsidRDefault="00000000">
      <w:pPr>
        <w:pStyle w:val="FirstParagraph"/>
      </w:pPr>
      <w:r>
        <w:rPr>
          <w:noProof/>
        </w:rPr>
        <w:drawing>
          <wp:inline distT="0" distB="0" distL="0" distR="0" wp14:anchorId="67ABAD63" wp14:editId="7893C446">
            <wp:extent cx="5943600" cy="4465346"/>
            <wp:effectExtent l="0" t="0" r="0" b="0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hp_12_Example_2_Scatterplo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8854" cy="447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</w:p>
    <w:sectPr w:rsidR="0053137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5AAC4D" w14:textId="77777777" w:rsidR="00194941" w:rsidRDefault="00194941">
      <w:pPr>
        <w:spacing w:after="0"/>
      </w:pPr>
      <w:r>
        <w:separator/>
      </w:r>
    </w:p>
  </w:endnote>
  <w:endnote w:type="continuationSeparator" w:id="0">
    <w:p w14:paraId="5D556BE3" w14:textId="77777777" w:rsidR="00194941" w:rsidRDefault="001949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23D13D" w14:textId="77777777" w:rsidR="00194941" w:rsidRDefault="00194941">
      <w:r>
        <w:separator/>
      </w:r>
    </w:p>
  </w:footnote>
  <w:footnote w:type="continuationSeparator" w:id="0">
    <w:p w14:paraId="760DC8FB" w14:textId="77777777" w:rsidR="00194941" w:rsidRDefault="001949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1F605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840078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3137D"/>
    <w:rsid w:val="000D0F6B"/>
    <w:rsid w:val="00194941"/>
    <w:rsid w:val="0053137D"/>
    <w:rsid w:val="00CA56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37CE534"/>
  <w15:docId w15:val="{5735EF21-D401-A44F-A2ED-FC6BE8D03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58</Words>
  <Characters>906</Characters>
  <Application>Microsoft Office Word</Application>
  <DocSecurity>0</DocSecurity>
  <Lines>7</Lines>
  <Paragraphs>2</Paragraphs>
  <ScaleCrop>false</ScaleCrop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20T13:13:00Z</dcterms:created>
  <dcterms:modified xsi:type="dcterms:W3CDTF">2022-07-20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0</vt:lpwstr>
  </property>
  <property fmtid="{D5CDD505-2E9C-101B-9397-08002B2CF9AE}" pid="3" name="output">
    <vt:lpwstr>word_document</vt:lpwstr>
  </property>
</Properties>
</file>